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5223D9" w14:textId="77777777" w:rsidR="00E253F2" w:rsidRDefault="00E253F2" w:rsidP="00E253F2">
      <w:pPr>
        <w:pStyle w:val="Heading1"/>
      </w:pPr>
    </w:p>
    <w:p w14:paraId="52D5C69D" w14:textId="77777777" w:rsidR="00C93B51" w:rsidRPr="00297756" w:rsidRDefault="00C93B51" w:rsidP="00C93B51">
      <w:pPr>
        <w:pStyle w:val="Heading1"/>
        <w:spacing w:before="0"/>
        <w:jc w:val="center"/>
        <w:rPr>
          <w:sz w:val="28"/>
          <w:szCs w:val="24"/>
        </w:rPr>
      </w:pPr>
    </w:p>
    <w:p w14:paraId="4D69DB88" w14:textId="31AB02D6" w:rsidR="00297756" w:rsidRDefault="00E253F2" w:rsidP="00C93B51">
      <w:pPr>
        <w:pStyle w:val="Heading1"/>
        <w:spacing w:before="0"/>
        <w:jc w:val="center"/>
        <w:rPr>
          <w:sz w:val="48"/>
          <w:szCs w:val="44"/>
        </w:rPr>
      </w:pPr>
      <w:r w:rsidRPr="00C93B51">
        <w:rPr>
          <w:sz w:val="48"/>
          <w:szCs w:val="44"/>
        </w:rPr>
        <w:t>Our</w:t>
      </w:r>
      <w:r w:rsidR="00297756">
        <w:rPr>
          <w:sz w:val="48"/>
          <w:szCs w:val="44"/>
        </w:rPr>
        <w:t xml:space="preserve"> Practice </w:t>
      </w:r>
      <w:r w:rsidRPr="00C93B51">
        <w:rPr>
          <w:sz w:val="48"/>
          <w:szCs w:val="44"/>
        </w:rPr>
        <w:t xml:space="preserve">Communication Strategy </w:t>
      </w:r>
    </w:p>
    <w:p w14:paraId="6D55A980" w14:textId="258BC218" w:rsidR="00091741" w:rsidRPr="00C93B51" w:rsidRDefault="00297756" w:rsidP="00C93B51">
      <w:pPr>
        <w:pStyle w:val="Heading1"/>
        <w:spacing w:before="0"/>
        <w:jc w:val="center"/>
        <w:rPr>
          <w:sz w:val="48"/>
          <w:szCs w:val="44"/>
        </w:rPr>
      </w:pPr>
      <w:r>
        <w:rPr>
          <w:sz w:val="48"/>
          <w:szCs w:val="44"/>
        </w:rPr>
        <w:t>f</w:t>
      </w:r>
      <w:r w:rsidR="00E253F2" w:rsidRPr="00C93B51">
        <w:rPr>
          <w:sz w:val="48"/>
          <w:szCs w:val="44"/>
        </w:rPr>
        <w:t>or</w:t>
      </w:r>
      <w:r>
        <w:rPr>
          <w:sz w:val="48"/>
          <w:szCs w:val="44"/>
        </w:rPr>
        <w:t xml:space="preserve"> </w:t>
      </w:r>
      <w:r w:rsidR="00E253F2" w:rsidRPr="00C93B51">
        <w:rPr>
          <w:sz w:val="48"/>
          <w:szCs w:val="44"/>
        </w:rPr>
        <w:t>patients regarding C</w:t>
      </w:r>
      <w:r>
        <w:rPr>
          <w:sz w:val="48"/>
          <w:szCs w:val="44"/>
        </w:rPr>
        <w:t>OVID-19</w:t>
      </w:r>
      <w:r w:rsidR="00E253F2" w:rsidRPr="00C93B51">
        <w:rPr>
          <w:sz w:val="48"/>
          <w:szCs w:val="44"/>
        </w:rPr>
        <w:t xml:space="preserve"> Immunisation</w:t>
      </w:r>
    </w:p>
    <w:p w14:paraId="6F0B7664" w14:textId="77777777" w:rsidR="005F256E" w:rsidRDefault="005F256E" w:rsidP="002450DA">
      <w:pPr>
        <w:rPr>
          <w:lang w:val="en-US"/>
        </w:rPr>
      </w:pPr>
    </w:p>
    <w:p w14:paraId="58F3785D" w14:textId="5459C0F5" w:rsidR="005F256E" w:rsidRPr="00297756" w:rsidRDefault="00E253F2" w:rsidP="00C93B51">
      <w:pPr>
        <w:pStyle w:val="Heading2"/>
        <w:rPr>
          <w:sz w:val="34"/>
          <w:szCs w:val="34"/>
        </w:rPr>
      </w:pPr>
      <w:r w:rsidRPr="00297756">
        <w:rPr>
          <w:sz w:val="34"/>
          <w:szCs w:val="34"/>
        </w:rPr>
        <w:t>Who will be communicating with patients regarding C</w:t>
      </w:r>
      <w:r w:rsidR="00297756" w:rsidRPr="00297756">
        <w:rPr>
          <w:sz w:val="34"/>
          <w:szCs w:val="34"/>
        </w:rPr>
        <w:t>OVID-19</w:t>
      </w:r>
      <w:r w:rsidRPr="00297756">
        <w:rPr>
          <w:sz w:val="34"/>
          <w:szCs w:val="34"/>
        </w:rPr>
        <w:t xml:space="preserve"> vaccination?</w:t>
      </w:r>
    </w:p>
    <w:p w14:paraId="1E80F56B" w14:textId="45C4BD98" w:rsidR="004A0817" w:rsidRPr="004A0817" w:rsidRDefault="004A0817" w:rsidP="004A0817">
      <w:pPr>
        <w:rPr>
          <w:lang w:val="en-US"/>
        </w:rPr>
      </w:pPr>
      <w:proofErr w:type="gramStart"/>
      <w:r>
        <w:rPr>
          <w:lang w:val="en-US"/>
        </w:rPr>
        <w:t>E.g..</w:t>
      </w:r>
      <w:proofErr w:type="gramEnd"/>
      <w:r>
        <w:rPr>
          <w:lang w:val="en-US"/>
        </w:rPr>
        <w:t xml:space="preserve"> Reception, MPA, Nurse, Practice Manager, GP’s </w:t>
      </w:r>
    </w:p>
    <w:tbl>
      <w:tblPr>
        <w:tblStyle w:val="TableGrid"/>
        <w:tblpPr w:leftFromText="180" w:rightFromText="180" w:vertAnchor="text" w:horzAnchor="margin" w:tblpY="-9"/>
        <w:tblOverlap w:val="never"/>
        <w:tblW w:w="10553" w:type="dxa"/>
        <w:tblLook w:val="04A0" w:firstRow="1" w:lastRow="0" w:firstColumn="1" w:lastColumn="0" w:noHBand="0" w:noVBand="1"/>
      </w:tblPr>
      <w:tblGrid>
        <w:gridCol w:w="10553"/>
      </w:tblGrid>
      <w:tr w:rsidR="00297756" w14:paraId="6789CD85" w14:textId="77777777" w:rsidTr="00B07E47">
        <w:trPr>
          <w:trHeight w:val="1439"/>
        </w:trPr>
        <w:tc>
          <w:tcPr>
            <w:tcW w:w="10553" w:type="dxa"/>
          </w:tcPr>
          <w:p w14:paraId="018BB41F" w14:textId="77777777" w:rsidR="00297756" w:rsidRDefault="00297756" w:rsidP="00B07E47">
            <w:pPr>
              <w:rPr>
                <w:lang w:val="en-US"/>
              </w:rPr>
            </w:pPr>
          </w:p>
        </w:tc>
      </w:tr>
    </w:tbl>
    <w:p w14:paraId="7D8C5857" w14:textId="71CA3AC3" w:rsidR="00E253F2" w:rsidRDefault="00E253F2" w:rsidP="00E253F2">
      <w:pPr>
        <w:rPr>
          <w:lang w:val="en-US"/>
        </w:rPr>
      </w:pPr>
    </w:p>
    <w:p w14:paraId="25EFD8AD" w14:textId="27AA4C62" w:rsidR="00E253F2" w:rsidRPr="00297756" w:rsidRDefault="00E253F2" w:rsidP="00C93B51">
      <w:pPr>
        <w:pStyle w:val="Heading2"/>
        <w:rPr>
          <w:sz w:val="34"/>
          <w:szCs w:val="34"/>
        </w:rPr>
      </w:pPr>
      <w:r w:rsidRPr="00297756">
        <w:rPr>
          <w:sz w:val="34"/>
          <w:szCs w:val="34"/>
        </w:rPr>
        <w:t>How will we communicate with patients?</w:t>
      </w:r>
    </w:p>
    <w:p w14:paraId="4B410F1D" w14:textId="1603C5E2" w:rsidR="004A0817" w:rsidRPr="004A0817" w:rsidRDefault="004A0817" w:rsidP="004A0817">
      <w:pPr>
        <w:rPr>
          <w:lang w:val="en-US"/>
        </w:rPr>
      </w:pPr>
      <w:proofErr w:type="gramStart"/>
      <w:r>
        <w:rPr>
          <w:lang w:val="en-US"/>
        </w:rPr>
        <w:t>E.g..</w:t>
      </w:r>
      <w:proofErr w:type="gramEnd"/>
      <w:r>
        <w:rPr>
          <w:lang w:val="en-US"/>
        </w:rPr>
        <w:t xml:space="preserve"> In person, phone message, website, social media, SMS, letter</w:t>
      </w:r>
    </w:p>
    <w:tbl>
      <w:tblPr>
        <w:tblStyle w:val="TableGrid"/>
        <w:tblpPr w:leftFromText="180" w:rightFromText="180" w:vertAnchor="text" w:horzAnchor="margin" w:tblpY="-9"/>
        <w:tblOverlap w:val="never"/>
        <w:tblW w:w="10553" w:type="dxa"/>
        <w:tblLook w:val="04A0" w:firstRow="1" w:lastRow="0" w:firstColumn="1" w:lastColumn="0" w:noHBand="0" w:noVBand="1"/>
      </w:tblPr>
      <w:tblGrid>
        <w:gridCol w:w="10553"/>
      </w:tblGrid>
      <w:tr w:rsidR="00297756" w14:paraId="6E77B5F0" w14:textId="77777777" w:rsidTr="00B07E47">
        <w:trPr>
          <w:trHeight w:val="1439"/>
        </w:trPr>
        <w:tc>
          <w:tcPr>
            <w:tcW w:w="10553" w:type="dxa"/>
          </w:tcPr>
          <w:p w14:paraId="1AA6076E" w14:textId="77777777" w:rsidR="00297756" w:rsidRDefault="00297756" w:rsidP="00B07E47">
            <w:pPr>
              <w:rPr>
                <w:lang w:val="en-US"/>
              </w:rPr>
            </w:pPr>
          </w:p>
        </w:tc>
      </w:tr>
    </w:tbl>
    <w:p w14:paraId="6D35A0FD" w14:textId="77777777" w:rsidR="00C93B51" w:rsidRDefault="00C93B51" w:rsidP="00E253F2">
      <w:pPr>
        <w:rPr>
          <w:lang w:val="en-US"/>
        </w:rPr>
      </w:pPr>
    </w:p>
    <w:p w14:paraId="555C87CE" w14:textId="2605CFD6" w:rsidR="00E253F2" w:rsidRPr="00297756" w:rsidRDefault="00E253F2" w:rsidP="00C93B51">
      <w:pPr>
        <w:pStyle w:val="Heading2"/>
        <w:rPr>
          <w:sz w:val="34"/>
          <w:szCs w:val="34"/>
        </w:rPr>
      </w:pPr>
      <w:r w:rsidRPr="00297756">
        <w:rPr>
          <w:sz w:val="34"/>
          <w:szCs w:val="34"/>
        </w:rPr>
        <w:t>What will be our consistent message</w:t>
      </w:r>
      <w:r w:rsidR="004A0817" w:rsidRPr="00297756">
        <w:rPr>
          <w:sz w:val="34"/>
          <w:szCs w:val="34"/>
        </w:rPr>
        <w:t xml:space="preserve"> to patients</w:t>
      </w:r>
      <w:r w:rsidRPr="00297756">
        <w:rPr>
          <w:sz w:val="34"/>
          <w:szCs w:val="34"/>
        </w:rPr>
        <w:t>?</w:t>
      </w:r>
    </w:p>
    <w:p w14:paraId="1534AFA4" w14:textId="10915AA3" w:rsidR="004A0817" w:rsidRDefault="004A0817" w:rsidP="004A0817">
      <w:pPr>
        <w:rPr>
          <w:lang w:val="en-US"/>
        </w:rPr>
      </w:pPr>
      <w:proofErr w:type="gramStart"/>
      <w:r>
        <w:rPr>
          <w:lang w:val="en-US"/>
        </w:rPr>
        <w:t>E.g..</w:t>
      </w:r>
      <w:proofErr w:type="gramEnd"/>
      <w:r>
        <w:rPr>
          <w:lang w:val="en-US"/>
        </w:rPr>
        <w:t xml:space="preserve"> “Covid vaccines have been tested and are safe”, “You can choose where to have the vaccine”, </w:t>
      </w:r>
      <w:r w:rsidR="00C93B51">
        <w:rPr>
          <w:lang w:val="en-US"/>
        </w:rPr>
        <w:t xml:space="preserve">“You must have both doses of the same vaccine”, </w:t>
      </w:r>
      <w:r>
        <w:rPr>
          <w:lang w:val="en-US"/>
        </w:rPr>
        <w:t>“We are not going to be a Covid vaccine site but you can find a local provider on the national booking site”</w:t>
      </w:r>
    </w:p>
    <w:tbl>
      <w:tblPr>
        <w:tblStyle w:val="TableGrid"/>
        <w:tblpPr w:leftFromText="180" w:rightFromText="180" w:vertAnchor="text" w:horzAnchor="margin" w:tblpY="-9"/>
        <w:tblOverlap w:val="never"/>
        <w:tblW w:w="10553" w:type="dxa"/>
        <w:tblLook w:val="04A0" w:firstRow="1" w:lastRow="0" w:firstColumn="1" w:lastColumn="0" w:noHBand="0" w:noVBand="1"/>
      </w:tblPr>
      <w:tblGrid>
        <w:gridCol w:w="10553"/>
      </w:tblGrid>
      <w:tr w:rsidR="00C93B51" w14:paraId="4F048D57" w14:textId="77777777" w:rsidTr="00297756">
        <w:trPr>
          <w:trHeight w:val="1692"/>
        </w:trPr>
        <w:tc>
          <w:tcPr>
            <w:tcW w:w="10553" w:type="dxa"/>
          </w:tcPr>
          <w:p w14:paraId="666BC229" w14:textId="77777777" w:rsidR="00C93B51" w:rsidRDefault="00C93B51" w:rsidP="00B07E47">
            <w:pPr>
              <w:rPr>
                <w:lang w:val="en-US"/>
              </w:rPr>
            </w:pPr>
          </w:p>
        </w:tc>
      </w:tr>
    </w:tbl>
    <w:p w14:paraId="4EC01C94" w14:textId="77777777" w:rsidR="00C93B51" w:rsidRDefault="00C93B51" w:rsidP="00C93B51">
      <w:pPr>
        <w:pStyle w:val="Heading2"/>
      </w:pPr>
    </w:p>
    <w:p w14:paraId="5E1960C4" w14:textId="611070B1" w:rsidR="00E253F2" w:rsidRPr="00297756" w:rsidRDefault="00E253F2" w:rsidP="00C93B51">
      <w:pPr>
        <w:pStyle w:val="Heading2"/>
        <w:rPr>
          <w:sz w:val="34"/>
          <w:szCs w:val="34"/>
        </w:rPr>
      </w:pPr>
      <w:r w:rsidRPr="00297756">
        <w:rPr>
          <w:sz w:val="34"/>
          <w:szCs w:val="34"/>
        </w:rPr>
        <w:t>Where will patients be referred to find more information?</w:t>
      </w:r>
    </w:p>
    <w:p w14:paraId="3AC8178E" w14:textId="5ED9FD66" w:rsidR="005F256E" w:rsidRDefault="004A0817" w:rsidP="002450DA">
      <w:pPr>
        <w:rPr>
          <w:lang w:val="en-US"/>
        </w:rPr>
      </w:pPr>
      <w:proofErr w:type="gramStart"/>
      <w:r>
        <w:rPr>
          <w:lang w:val="en-US"/>
        </w:rPr>
        <w:t>E.G..</w:t>
      </w:r>
      <w:proofErr w:type="gramEnd"/>
      <w:r>
        <w:rPr>
          <w:lang w:val="en-US"/>
        </w:rPr>
        <w:t xml:space="preserve"> Department of Health, </w:t>
      </w:r>
      <w:r w:rsidR="00C93B51">
        <w:rPr>
          <w:lang w:val="en-US"/>
        </w:rPr>
        <w:t>NCIRS, NACCHO</w:t>
      </w:r>
    </w:p>
    <w:tbl>
      <w:tblPr>
        <w:tblStyle w:val="TableGrid"/>
        <w:tblpPr w:leftFromText="180" w:rightFromText="180" w:vertAnchor="text" w:horzAnchor="margin" w:tblpY="-9"/>
        <w:tblOverlap w:val="never"/>
        <w:tblW w:w="10553" w:type="dxa"/>
        <w:tblLook w:val="04A0" w:firstRow="1" w:lastRow="0" w:firstColumn="1" w:lastColumn="0" w:noHBand="0" w:noVBand="1"/>
      </w:tblPr>
      <w:tblGrid>
        <w:gridCol w:w="10553"/>
      </w:tblGrid>
      <w:tr w:rsidR="00297756" w14:paraId="47D03C4C" w14:textId="77777777" w:rsidTr="00B07E47">
        <w:trPr>
          <w:trHeight w:val="1439"/>
        </w:trPr>
        <w:tc>
          <w:tcPr>
            <w:tcW w:w="10553" w:type="dxa"/>
          </w:tcPr>
          <w:p w14:paraId="3E406785" w14:textId="77777777" w:rsidR="00297756" w:rsidRDefault="00297756" w:rsidP="00B07E47">
            <w:pPr>
              <w:rPr>
                <w:lang w:val="en-US"/>
              </w:rPr>
            </w:pPr>
          </w:p>
        </w:tc>
      </w:tr>
    </w:tbl>
    <w:p w14:paraId="57404D4D" w14:textId="1A8C09A0" w:rsidR="005F256E" w:rsidRPr="005F256E" w:rsidRDefault="005F256E" w:rsidP="005F256E">
      <w:pPr>
        <w:rPr>
          <w:lang w:val="en-US"/>
        </w:rPr>
      </w:pPr>
    </w:p>
    <w:sectPr w:rsidR="005F256E" w:rsidRPr="005F256E" w:rsidSect="00E253F2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6683D" w14:textId="77777777" w:rsidR="00F45ACD" w:rsidRDefault="00F45ACD" w:rsidP="00BB6DC5">
      <w:pPr>
        <w:spacing w:after="0" w:line="240" w:lineRule="auto"/>
      </w:pPr>
      <w:r>
        <w:separator/>
      </w:r>
    </w:p>
  </w:endnote>
  <w:endnote w:type="continuationSeparator" w:id="0">
    <w:p w14:paraId="7D8CBC82" w14:textId="77777777" w:rsidR="00F45ACD" w:rsidRDefault="00F45ACD" w:rsidP="00BB6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F559F" w14:textId="3E33F689" w:rsidR="00C250D0" w:rsidRDefault="00A811F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A85A827" wp14:editId="2651D287">
              <wp:simplePos x="0" y="0"/>
              <wp:positionH relativeFrom="page">
                <wp:align>right</wp:align>
              </wp:positionH>
              <wp:positionV relativeFrom="paragraph">
                <wp:posOffset>358140</wp:posOffset>
              </wp:positionV>
              <wp:extent cx="7560310" cy="247650"/>
              <wp:effectExtent l="0" t="0" r="254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310" cy="247650"/>
                      </a:xfrm>
                      <a:prstGeom prst="rect">
                        <a:avLst/>
                      </a:prstGeom>
                      <a:solidFill>
                        <a:srgbClr val="0033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E61F01" id="Rectangle 3" o:spid="_x0000_s1026" style="position:absolute;margin-left:544.1pt;margin-top:28.2pt;width:595.3pt;height:19.5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" fillcolor="#0033a0" stroked="f" strokeweight="1pt">
              <w10:wrap anchorx="page"/>
            </v:rect>
          </w:pict>
        </mc:Fallback>
      </mc:AlternateContent>
    </w:r>
    <w:r w:rsidR="00091741">
      <w:t xml:space="preserve">Page </w:t>
    </w:r>
    <w:r w:rsidR="00091741">
      <w:rPr>
        <w:b/>
        <w:bCs/>
      </w:rPr>
      <w:fldChar w:fldCharType="begin"/>
    </w:r>
    <w:r w:rsidR="00091741">
      <w:rPr>
        <w:b/>
        <w:bCs/>
      </w:rPr>
      <w:instrText xml:space="preserve"> PAGE  \* Arabic  \* MERGEFORMAT </w:instrText>
    </w:r>
    <w:r w:rsidR="00091741">
      <w:rPr>
        <w:b/>
        <w:bCs/>
      </w:rPr>
      <w:fldChar w:fldCharType="separate"/>
    </w:r>
    <w:r w:rsidR="00DE6855">
      <w:rPr>
        <w:b/>
        <w:bCs/>
        <w:noProof/>
      </w:rPr>
      <w:t>1</w:t>
    </w:r>
    <w:r w:rsidR="00091741">
      <w:rPr>
        <w:b/>
        <w:bCs/>
      </w:rPr>
      <w:fldChar w:fldCharType="end"/>
    </w:r>
    <w:r w:rsidR="00091741">
      <w:t xml:space="preserve"> of </w:t>
    </w:r>
    <w:r w:rsidR="00091741">
      <w:rPr>
        <w:b/>
        <w:bCs/>
      </w:rPr>
      <w:fldChar w:fldCharType="begin"/>
    </w:r>
    <w:r w:rsidR="00091741">
      <w:rPr>
        <w:b/>
        <w:bCs/>
      </w:rPr>
      <w:instrText xml:space="preserve"> NUMPAGES  \* Arabic  \* MERGEFORMAT </w:instrText>
    </w:r>
    <w:r w:rsidR="00091741">
      <w:rPr>
        <w:b/>
        <w:bCs/>
      </w:rPr>
      <w:fldChar w:fldCharType="separate"/>
    </w:r>
    <w:r w:rsidR="00DE6855">
      <w:rPr>
        <w:b/>
        <w:bCs/>
        <w:noProof/>
      </w:rPr>
      <w:t>1</w:t>
    </w:r>
    <w:r w:rsidR="00091741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64E63" w14:textId="77777777" w:rsidR="00F45ACD" w:rsidRDefault="00F45ACD" w:rsidP="00BB6DC5">
      <w:pPr>
        <w:spacing w:after="0" w:line="240" w:lineRule="auto"/>
      </w:pPr>
      <w:r>
        <w:separator/>
      </w:r>
    </w:p>
  </w:footnote>
  <w:footnote w:type="continuationSeparator" w:id="0">
    <w:p w14:paraId="6A4AD78C" w14:textId="77777777" w:rsidR="00F45ACD" w:rsidRDefault="00F45ACD" w:rsidP="00BB6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F262F" w14:textId="38F8E59B" w:rsidR="00BB6DC5" w:rsidRDefault="009C0499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F8D44EC" wp14:editId="23D97878">
          <wp:simplePos x="0" y="0"/>
          <wp:positionH relativeFrom="page">
            <wp:align>left</wp:align>
          </wp:positionH>
          <wp:positionV relativeFrom="paragraph">
            <wp:posOffset>-448945</wp:posOffset>
          </wp:positionV>
          <wp:extent cx="7549286" cy="1144186"/>
          <wp:effectExtent l="0" t="0" r="0" b="0"/>
          <wp:wrapNone/>
          <wp:docPr id="10" name="Picture 10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CI-Board-template-Header-Portra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286" cy="11441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jA0NrAwMjA2MzBQ0lEKTi0uzszPAykwrAUALQMTnywAAAA="/>
  </w:docVars>
  <w:rsids>
    <w:rsidRoot w:val="00BB6DC5"/>
    <w:rsid w:val="000359EA"/>
    <w:rsid w:val="00070B9B"/>
    <w:rsid w:val="00091741"/>
    <w:rsid w:val="000F5A1D"/>
    <w:rsid w:val="002450DA"/>
    <w:rsid w:val="00267DAB"/>
    <w:rsid w:val="00297756"/>
    <w:rsid w:val="002B0FF4"/>
    <w:rsid w:val="00436C2A"/>
    <w:rsid w:val="004746FB"/>
    <w:rsid w:val="004A0817"/>
    <w:rsid w:val="004A10C0"/>
    <w:rsid w:val="00553AE4"/>
    <w:rsid w:val="005F256E"/>
    <w:rsid w:val="0060038A"/>
    <w:rsid w:val="006220F1"/>
    <w:rsid w:val="0066645A"/>
    <w:rsid w:val="006B6A77"/>
    <w:rsid w:val="00734C42"/>
    <w:rsid w:val="007910E2"/>
    <w:rsid w:val="00902D97"/>
    <w:rsid w:val="00960C4D"/>
    <w:rsid w:val="009C0499"/>
    <w:rsid w:val="00A56B40"/>
    <w:rsid w:val="00A811FB"/>
    <w:rsid w:val="00AC42CB"/>
    <w:rsid w:val="00B47605"/>
    <w:rsid w:val="00BB6DC5"/>
    <w:rsid w:val="00BC2C52"/>
    <w:rsid w:val="00C250D0"/>
    <w:rsid w:val="00C729E0"/>
    <w:rsid w:val="00C93B51"/>
    <w:rsid w:val="00D51A7C"/>
    <w:rsid w:val="00D6681A"/>
    <w:rsid w:val="00DE6855"/>
    <w:rsid w:val="00E253F2"/>
    <w:rsid w:val="00E31E36"/>
    <w:rsid w:val="00ED1C6D"/>
    <w:rsid w:val="00F16391"/>
    <w:rsid w:val="00F413E5"/>
    <w:rsid w:val="00F45ACD"/>
    <w:rsid w:val="00F8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226CA"/>
  <w15:chartTrackingRefBased/>
  <w15:docId w15:val="{7206E3E3-44EE-4B24-87F5-BF79EE128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56E"/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253F2"/>
    <w:pPr>
      <w:keepNext/>
      <w:keepLines/>
      <w:spacing w:before="240" w:after="0"/>
      <w:outlineLvl w:val="0"/>
    </w:pPr>
    <w:rPr>
      <w:rFonts w:ascii="Georgia" w:eastAsiaTheme="majorEastAsia" w:hAnsi="Georgia" w:cstheme="majorBidi"/>
      <w:color w:val="0033A0"/>
      <w:sz w:val="32"/>
      <w:szCs w:val="28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93B51"/>
    <w:pPr>
      <w:keepNext/>
      <w:keepLines/>
      <w:spacing w:before="40" w:after="0"/>
      <w:outlineLvl w:val="1"/>
    </w:pPr>
    <w:rPr>
      <w:rFonts w:eastAsiaTheme="majorEastAsia" w:cstheme="majorBidi"/>
      <w:b/>
      <w:color w:val="51BF9E"/>
      <w:spacing w:val="20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DC5"/>
  </w:style>
  <w:style w:type="paragraph" w:styleId="Footer">
    <w:name w:val="footer"/>
    <w:basedOn w:val="Normal"/>
    <w:link w:val="FooterChar"/>
    <w:uiPriority w:val="99"/>
    <w:unhideWhenUsed/>
    <w:rsid w:val="00BB6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DC5"/>
  </w:style>
  <w:style w:type="paragraph" w:styleId="BalloonText">
    <w:name w:val="Balloon Text"/>
    <w:basedOn w:val="Normal"/>
    <w:link w:val="BalloonTextChar"/>
    <w:uiPriority w:val="99"/>
    <w:semiHidden/>
    <w:unhideWhenUsed/>
    <w:rsid w:val="00C25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0D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253F2"/>
    <w:rPr>
      <w:rFonts w:ascii="Georgia" w:eastAsiaTheme="majorEastAsia" w:hAnsi="Georgia" w:cstheme="majorBidi"/>
      <w:color w:val="0033A0"/>
      <w:sz w:val="3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93B51"/>
    <w:rPr>
      <w:rFonts w:ascii="Arial" w:eastAsiaTheme="majorEastAsia" w:hAnsi="Arial" w:cstheme="majorBidi"/>
      <w:b/>
      <w:color w:val="51BF9E"/>
      <w:spacing w:val="20"/>
      <w:sz w:val="36"/>
      <w:szCs w:val="36"/>
      <w:lang w:val="en-US"/>
    </w:rPr>
  </w:style>
  <w:style w:type="table" w:styleId="TableGrid">
    <w:name w:val="Table Grid"/>
    <w:basedOn w:val="TableNormal"/>
    <w:uiPriority w:val="39"/>
    <w:rsid w:val="00C93B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C8CE6-A580-4296-AC2E-2BCA6E4A9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22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Rigby</dc:creator>
  <cp:keywords/>
  <dc:description/>
  <cp:lastModifiedBy>Kevin</cp:lastModifiedBy>
  <cp:revision>2</cp:revision>
  <cp:lastPrinted>2018-09-07T00:44:00Z</cp:lastPrinted>
  <dcterms:created xsi:type="dcterms:W3CDTF">2021-02-24T00:10:00Z</dcterms:created>
  <dcterms:modified xsi:type="dcterms:W3CDTF">2021-02-24T00:10:00Z</dcterms:modified>
</cp:coreProperties>
</file>